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F6888" w14:textId="7F510B83" w:rsidR="008E4C48" w:rsidRDefault="00B65C70">
      <w:r>
        <w:t xml:space="preserve">The following link is to my test </w:t>
      </w:r>
      <w:proofErr w:type="gramStart"/>
      <w:r>
        <w:t>cases</w:t>
      </w:r>
      <w:proofErr w:type="gramEnd"/>
    </w:p>
    <w:p w14:paraId="4C6D775C" w14:textId="38A0C99C" w:rsidR="00B65C70" w:rsidRDefault="00B65C70">
      <w:hyperlink r:id="rId4" w:history="1">
        <w:r w:rsidRPr="000173A6">
          <w:rPr>
            <w:rStyle w:val="Hyperlink"/>
          </w:rPr>
          <w:t>https://docs.google.com/spreadsheets/d/1MYBsfXJO7l6xEteE-u4deDzsH4Bl2oJs/edit?usp=sharing&amp;ouid=110853295913392877928&amp;rtpof=true&amp;sd=true</w:t>
        </w:r>
      </w:hyperlink>
    </w:p>
    <w:p w14:paraId="3C29E717" w14:textId="77777777" w:rsidR="00B65C70" w:rsidRDefault="00B65C70"/>
    <w:sectPr w:rsidR="00B65C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1sDAxMAFic2MjEyUdpeDU4uLM/DyQAsNaAObkRFgsAAAA"/>
  </w:docVars>
  <w:rsids>
    <w:rsidRoot w:val="00D97644"/>
    <w:rsid w:val="008E4C48"/>
    <w:rsid w:val="00B65C70"/>
    <w:rsid w:val="00D97644"/>
    <w:rsid w:val="00F63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C3A72"/>
  <w15:chartTrackingRefBased/>
  <w15:docId w15:val="{1306C122-142D-4D43-883A-79B9B86B5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C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cs.google.com/spreadsheets/d/1MYBsfXJO7l6xEteE-u4deDzsH4Bl2oJs/edit?usp=sharing&amp;ouid=110853295913392877928&amp;rtpof=true&amp;sd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E Lawson</dc:creator>
  <cp:keywords/>
  <dc:description/>
  <cp:lastModifiedBy>Raymond E Lawson</cp:lastModifiedBy>
  <cp:revision>2</cp:revision>
  <dcterms:created xsi:type="dcterms:W3CDTF">2023-12-09T09:40:00Z</dcterms:created>
  <dcterms:modified xsi:type="dcterms:W3CDTF">2023-12-09T09:40:00Z</dcterms:modified>
</cp:coreProperties>
</file>